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5DB66" w14:textId="683059E5" w:rsidR="00A3274B" w:rsidRDefault="00A3274B" w:rsidP="0059177F">
      <w:pPr>
        <w:spacing w:after="0" w:line="240" w:lineRule="auto"/>
        <w:jc w:val="center"/>
        <w:rPr>
          <w:rFonts w:cstheme="minorHAnsi"/>
          <w:b/>
        </w:rPr>
      </w:pPr>
    </w:p>
    <w:p w14:paraId="767A6B33" w14:textId="39D5EA0A" w:rsidR="00242B7D" w:rsidRDefault="00242B7D" w:rsidP="00242B7D">
      <w:pPr>
        <w:spacing w:after="0" w:line="240" w:lineRule="auto"/>
        <w:jc w:val="center"/>
        <w:rPr>
          <w:rFonts w:cstheme="minorHAnsi"/>
          <w:b/>
        </w:rPr>
      </w:pPr>
    </w:p>
    <w:p w14:paraId="12A948DE" w14:textId="5E804956" w:rsidR="00E80542" w:rsidRDefault="008E4802" w:rsidP="00242B7D">
      <w:pPr>
        <w:spacing w:after="0" w:line="240" w:lineRule="auto"/>
        <w:jc w:val="center"/>
        <w:rPr>
          <w:rFonts w:cstheme="minorHAnsi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6BEDFA" wp14:editId="2C7D32D2">
                <wp:simplePos x="0" y="0"/>
                <wp:positionH relativeFrom="margin">
                  <wp:posOffset>2022170</wp:posOffset>
                </wp:positionH>
                <wp:positionV relativeFrom="paragraph">
                  <wp:posOffset>10033</wp:posOffset>
                </wp:positionV>
                <wp:extent cx="2553004" cy="1828800"/>
                <wp:effectExtent l="0" t="0" r="0" b="12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004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55745FB" w14:textId="7605D91D" w:rsidR="00E80542" w:rsidRPr="005713E8" w:rsidRDefault="00913A5F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>July 2</w:t>
                            </w:r>
                            <w:r w:rsidR="00E80542">
                              <w:rPr>
                                <w:rFonts w:cstheme="minorHAnsi"/>
                                <w:b/>
                              </w:rPr>
                              <w:t>1, 2020</w:t>
                            </w:r>
                            <w:r w:rsidR="00E80542" w:rsidRPr="005713E8">
                              <w:rPr>
                                <w:rFonts w:cstheme="minorHAnsi"/>
                                <w:b/>
                              </w:rPr>
                              <w:t xml:space="preserve"> @ 11 AM</w:t>
                            </w:r>
                          </w:p>
                          <w:p w14:paraId="23BA66A9" w14:textId="0BF4FCBD" w:rsidR="008E4802" w:rsidRDefault="00913A5F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>Virtual</w:t>
                            </w:r>
                            <w:r w:rsidR="00C310CD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 Meeting</w:t>
                            </w:r>
                          </w:p>
                          <w:p w14:paraId="33CB2821" w14:textId="7FE42CE7" w:rsidR="00E80542" w:rsidRPr="001B6FC9" w:rsidRDefault="00913A5F" w:rsidP="001B6FC9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Courthouse </w:t>
                            </w:r>
                            <w:r w:rsidR="008E4802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* </w:t>
                            </w:r>
                            <w:r w:rsidR="00E80542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Fayetteville, NC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6BEDF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59.25pt;margin-top:.8pt;width:201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" filled="f" stroked="f" strokeweight=".5pt">
                <v:textbox style="mso-fit-shape-to-text:t">
                  <w:txbxContent>
                    <w:p w14:paraId="255745FB" w14:textId="7605D91D" w:rsidR="00E80542" w:rsidRPr="005713E8" w:rsidRDefault="00913A5F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>July 2</w:t>
                      </w:r>
                      <w:r w:rsidR="00E80542">
                        <w:rPr>
                          <w:rFonts w:cstheme="minorHAnsi"/>
                          <w:b/>
                        </w:rPr>
                        <w:t>1, 2020</w:t>
                      </w:r>
                      <w:r w:rsidR="00E80542" w:rsidRPr="005713E8">
                        <w:rPr>
                          <w:rFonts w:cstheme="minorHAnsi"/>
                          <w:b/>
                        </w:rPr>
                        <w:t xml:space="preserve"> @ 11 AM</w:t>
                      </w:r>
                    </w:p>
                    <w:p w14:paraId="23BA66A9" w14:textId="0BF4FCBD" w:rsidR="008E4802" w:rsidRDefault="00913A5F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>Virtual</w:t>
                      </w:r>
                      <w:r w:rsidR="00C310CD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 Meeting</w:t>
                      </w:r>
                    </w:p>
                    <w:p w14:paraId="33CB2821" w14:textId="7FE42CE7" w:rsidR="00E80542" w:rsidRPr="001B6FC9" w:rsidRDefault="00913A5F" w:rsidP="001B6FC9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Courthouse </w:t>
                      </w:r>
                      <w:r w:rsidR="008E4802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* </w:t>
                      </w:r>
                      <w:r w:rsidR="00E80542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Fayetteville, NC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5D2A52" w14:textId="46F630FF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282D2BB6" w14:textId="74BA5A93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67F2A720" w14:textId="11ECB5CE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0C78B41D" w14:textId="58EA3057" w:rsidR="00587CC7" w:rsidRPr="005713E8" w:rsidRDefault="00A53A4E" w:rsidP="0059177F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pict w14:anchorId="2A113228">
          <v:rect id="_x0000_i1025" style="width:503.1pt;height:1.5pt" o:hralign="center" o:hrstd="t" o:hrnoshade="t" o:hr="t" fillcolor="#95b3d7 [1940]" stroked="f"/>
        </w:pict>
      </w:r>
    </w:p>
    <w:p w14:paraId="76910EAD" w14:textId="77777777" w:rsidR="001F24DE" w:rsidRDefault="001F24DE" w:rsidP="001F24DE">
      <w:pPr>
        <w:spacing w:after="100"/>
        <w:rPr>
          <w:rFonts w:cstheme="minorHAnsi"/>
          <w:b/>
          <w:sz w:val="21"/>
          <w:szCs w:val="21"/>
          <w:u w:val="single"/>
        </w:rPr>
      </w:pPr>
    </w:p>
    <w:p w14:paraId="1681722C" w14:textId="77777777" w:rsidR="0062048C" w:rsidRPr="00B863E2" w:rsidRDefault="0062048C" w:rsidP="001F24DE">
      <w:pPr>
        <w:spacing w:after="100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>Call To Order</w:t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  <w:t xml:space="preserve">                                </w:t>
      </w:r>
      <w:r w:rsidRPr="00B863E2">
        <w:rPr>
          <w:rFonts w:cstheme="minorHAnsi"/>
          <w:b/>
          <w:sz w:val="21"/>
          <w:szCs w:val="21"/>
        </w:rPr>
        <w:t xml:space="preserve">             </w:t>
      </w:r>
      <w:r>
        <w:rPr>
          <w:rFonts w:cstheme="minorHAnsi"/>
          <w:b/>
          <w:sz w:val="21"/>
          <w:szCs w:val="21"/>
        </w:rPr>
        <w:t xml:space="preserve">           </w:t>
      </w:r>
      <w:r w:rsidRPr="00B863E2">
        <w:rPr>
          <w:rFonts w:cstheme="minorHAnsi"/>
          <w:b/>
          <w:sz w:val="21"/>
          <w:szCs w:val="21"/>
        </w:rPr>
        <w:t xml:space="preserve">   Dina Simcox, Board Chair</w:t>
      </w:r>
    </w:p>
    <w:p w14:paraId="742F0F45" w14:textId="77777777" w:rsidR="0062048C" w:rsidRPr="00A15444" w:rsidRDefault="0062048C" w:rsidP="001F24DE">
      <w:pPr>
        <w:spacing w:after="100"/>
        <w:rPr>
          <w:rFonts w:cstheme="minorHAnsi"/>
          <w:b/>
          <w:color w:val="000000" w:themeColor="text1"/>
          <w:sz w:val="21"/>
          <w:szCs w:val="21"/>
        </w:rPr>
      </w:pPr>
      <w:r w:rsidRPr="00A15444">
        <w:rPr>
          <w:rFonts w:cstheme="minorHAnsi"/>
          <w:b/>
          <w:color w:val="000000" w:themeColor="text1"/>
          <w:sz w:val="21"/>
          <w:szCs w:val="21"/>
          <w:u w:val="single"/>
        </w:rPr>
        <w:t>Welcome and Roll Call of Guests</w:t>
      </w:r>
      <w:r w:rsidRPr="00A15444">
        <w:rPr>
          <w:rFonts w:cstheme="minorHAnsi"/>
          <w:b/>
          <w:color w:val="000000" w:themeColor="text1"/>
          <w:sz w:val="21"/>
          <w:szCs w:val="21"/>
          <w:u w:val="single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  <w:t xml:space="preserve">       </w:t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  <w:t xml:space="preserve">                        </w:t>
      </w:r>
      <w:r w:rsidRPr="00A15444">
        <w:rPr>
          <w:rFonts w:cstheme="minorHAnsi"/>
          <w:b/>
          <w:sz w:val="21"/>
          <w:szCs w:val="21"/>
        </w:rPr>
        <w:t>Ms. Simcox</w:t>
      </w:r>
    </w:p>
    <w:p w14:paraId="1C2E5D97" w14:textId="77777777" w:rsidR="0062048C" w:rsidRPr="00B863E2" w:rsidRDefault="0062048C" w:rsidP="001F24DE">
      <w:pPr>
        <w:spacing w:after="100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>Ethics Awareness and Conflict of Interest Statement</w:t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  <w:t xml:space="preserve">        </w:t>
      </w:r>
      <w:r w:rsidRPr="00B863E2">
        <w:rPr>
          <w:rFonts w:cstheme="minorHAnsi"/>
          <w:b/>
          <w:sz w:val="21"/>
          <w:szCs w:val="21"/>
        </w:rPr>
        <w:tab/>
        <w:t xml:space="preserve">     </w:t>
      </w:r>
      <w:r>
        <w:rPr>
          <w:rFonts w:cstheme="minorHAnsi"/>
          <w:b/>
          <w:sz w:val="21"/>
          <w:szCs w:val="21"/>
        </w:rPr>
        <w:t xml:space="preserve">     </w:t>
      </w:r>
      <w:r w:rsidRPr="00B863E2">
        <w:rPr>
          <w:rFonts w:cstheme="minorHAnsi"/>
          <w:b/>
          <w:sz w:val="21"/>
          <w:szCs w:val="21"/>
        </w:rPr>
        <w:t xml:space="preserve">            </w:t>
      </w:r>
      <w:r>
        <w:rPr>
          <w:rFonts w:cstheme="minorHAnsi"/>
          <w:b/>
          <w:sz w:val="21"/>
          <w:szCs w:val="21"/>
        </w:rPr>
        <w:t xml:space="preserve">  Ms.</w:t>
      </w:r>
      <w:r w:rsidRPr="00B863E2">
        <w:rPr>
          <w:rFonts w:cstheme="minorHAnsi"/>
          <w:b/>
          <w:sz w:val="21"/>
          <w:szCs w:val="21"/>
        </w:rPr>
        <w:t xml:space="preserve"> Simcox </w:t>
      </w:r>
    </w:p>
    <w:p w14:paraId="1292F740" w14:textId="7002157E" w:rsidR="0059177F" w:rsidRPr="00A15444" w:rsidRDefault="0059177F" w:rsidP="001F24DE">
      <w:pPr>
        <w:spacing w:after="100"/>
        <w:rPr>
          <w:rFonts w:cstheme="minorHAnsi"/>
          <w:b/>
          <w:sz w:val="21"/>
          <w:szCs w:val="21"/>
        </w:rPr>
      </w:pPr>
      <w:r w:rsidRPr="00A15444">
        <w:rPr>
          <w:rFonts w:cstheme="minorHAnsi"/>
          <w:b/>
          <w:sz w:val="21"/>
          <w:szCs w:val="21"/>
          <w:u w:val="single"/>
        </w:rPr>
        <w:t>Approval of Minutes from</w:t>
      </w:r>
      <w:r w:rsidR="00913A5F">
        <w:rPr>
          <w:rFonts w:cstheme="minorHAnsi"/>
          <w:b/>
          <w:sz w:val="21"/>
          <w:szCs w:val="21"/>
          <w:u w:val="single"/>
        </w:rPr>
        <w:t xml:space="preserve"> May</w:t>
      </w:r>
      <w:r w:rsidR="003D441D">
        <w:rPr>
          <w:rFonts w:cstheme="minorHAnsi"/>
          <w:b/>
          <w:sz w:val="21"/>
          <w:szCs w:val="21"/>
          <w:u w:val="single"/>
        </w:rPr>
        <w:t xml:space="preserve"> 12</w:t>
      </w:r>
      <w:r w:rsidR="003D441D" w:rsidRPr="003D441D">
        <w:rPr>
          <w:rFonts w:cstheme="minorHAnsi"/>
          <w:b/>
          <w:sz w:val="21"/>
          <w:szCs w:val="21"/>
          <w:u w:val="single"/>
          <w:vertAlign w:val="superscript"/>
        </w:rPr>
        <w:t>th</w:t>
      </w:r>
      <w:r w:rsidR="003D441D">
        <w:rPr>
          <w:rFonts w:cstheme="minorHAnsi"/>
          <w:b/>
          <w:sz w:val="21"/>
          <w:szCs w:val="21"/>
          <w:u w:val="single"/>
        </w:rPr>
        <w:t xml:space="preserve"> Exe</w:t>
      </w:r>
      <w:r w:rsidR="00325AE0">
        <w:rPr>
          <w:rFonts w:cstheme="minorHAnsi"/>
          <w:b/>
          <w:sz w:val="21"/>
          <w:szCs w:val="21"/>
          <w:u w:val="single"/>
        </w:rPr>
        <w:t>.</w:t>
      </w:r>
      <w:r w:rsidR="003D441D">
        <w:rPr>
          <w:rFonts w:cstheme="minorHAnsi"/>
          <w:b/>
          <w:sz w:val="21"/>
          <w:szCs w:val="21"/>
          <w:u w:val="single"/>
        </w:rPr>
        <w:t xml:space="preserve"> Committee Meeting &amp; May </w:t>
      </w:r>
      <w:r w:rsidR="00913A5F">
        <w:rPr>
          <w:rFonts w:cstheme="minorHAnsi"/>
          <w:b/>
          <w:sz w:val="21"/>
          <w:szCs w:val="21"/>
          <w:u w:val="single"/>
        </w:rPr>
        <w:t xml:space="preserve"> 19</w:t>
      </w:r>
      <w:r w:rsidR="00913A5F" w:rsidRPr="00913A5F">
        <w:rPr>
          <w:rFonts w:cstheme="minorHAnsi"/>
          <w:b/>
          <w:sz w:val="21"/>
          <w:szCs w:val="21"/>
          <w:u w:val="single"/>
          <w:vertAlign w:val="superscript"/>
        </w:rPr>
        <w:t>th</w:t>
      </w:r>
      <w:r w:rsidR="00913A5F">
        <w:rPr>
          <w:rFonts w:cstheme="minorHAnsi"/>
          <w:b/>
          <w:sz w:val="21"/>
          <w:szCs w:val="21"/>
          <w:u w:val="single"/>
        </w:rPr>
        <w:t xml:space="preserve"> </w:t>
      </w:r>
      <w:r w:rsidR="00807EE4" w:rsidRPr="00A15444">
        <w:rPr>
          <w:rFonts w:cstheme="minorHAnsi"/>
          <w:b/>
          <w:sz w:val="21"/>
          <w:szCs w:val="21"/>
          <w:u w:val="single"/>
        </w:rPr>
        <w:t xml:space="preserve"> </w:t>
      </w:r>
      <w:r w:rsidRPr="00A15444">
        <w:rPr>
          <w:rFonts w:cstheme="minorHAnsi"/>
          <w:b/>
          <w:sz w:val="21"/>
          <w:szCs w:val="21"/>
          <w:u w:val="single"/>
        </w:rPr>
        <w:t>Meeting</w:t>
      </w:r>
      <w:r w:rsidRPr="00A15444">
        <w:rPr>
          <w:rFonts w:cstheme="minorHAnsi"/>
          <w:b/>
          <w:sz w:val="21"/>
          <w:szCs w:val="21"/>
        </w:rPr>
        <w:tab/>
      </w:r>
      <w:r w:rsidR="003D441D">
        <w:rPr>
          <w:rFonts w:cstheme="minorHAnsi"/>
          <w:b/>
          <w:sz w:val="21"/>
          <w:szCs w:val="21"/>
        </w:rPr>
        <w:t xml:space="preserve">   </w:t>
      </w:r>
      <w:r w:rsidR="006E2219" w:rsidRPr="00A15444">
        <w:rPr>
          <w:rFonts w:cstheme="minorHAnsi"/>
          <w:b/>
          <w:sz w:val="21"/>
          <w:szCs w:val="21"/>
        </w:rPr>
        <w:t xml:space="preserve">       </w:t>
      </w:r>
      <w:r w:rsidR="00B863E2" w:rsidRPr="00A15444">
        <w:rPr>
          <w:rFonts w:cstheme="minorHAnsi"/>
          <w:b/>
          <w:sz w:val="21"/>
          <w:szCs w:val="21"/>
        </w:rPr>
        <w:t xml:space="preserve">     </w:t>
      </w:r>
      <w:r w:rsidR="006E2219" w:rsidRPr="00A15444">
        <w:rPr>
          <w:rFonts w:cstheme="minorHAnsi"/>
          <w:b/>
          <w:sz w:val="21"/>
          <w:szCs w:val="21"/>
        </w:rPr>
        <w:t xml:space="preserve">   </w:t>
      </w:r>
      <w:r w:rsidR="008F7A81" w:rsidRPr="00A15444">
        <w:rPr>
          <w:rFonts w:cstheme="minorHAnsi"/>
          <w:b/>
          <w:sz w:val="21"/>
          <w:szCs w:val="21"/>
        </w:rPr>
        <w:t xml:space="preserve">    </w:t>
      </w:r>
      <w:r w:rsidR="00B863E2" w:rsidRPr="00A15444">
        <w:rPr>
          <w:rFonts w:cstheme="minorHAnsi"/>
          <w:b/>
          <w:sz w:val="21"/>
          <w:szCs w:val="21"/>
        </w:rPr>
        <w:t xml:space="preserve">  </w:t>
      </w:r>
      <w:r w:rsidR="00325AE0">
        <w:rPr>
          <w:rFonts w:cstheme="minorHAnsi"/>
          <w:b/>
          <w:sz w:val="21"/>
          <w:szCs w:val="21"/>
        </w:rPr>
        <w:t xml:space="preserve">               </w:t>
      </w:r>
      <w:r w:rsidR="00B863E2" w:rsidRPr="00A15444">
        <w:rPr>
          <w:rFonts w:cstheme="minorHAnsi"/>
          <w:b/>
          <w:sz w:val="21"/>
          <w:szCs w:val="21"/>
        </w:rPr>
        <w:t>Ms.</w:t>
      </w:r>
      <w:r w:rsidR="008E4802" w:rsidRPr="00A15444">
        <w:rPr>
          <w:rFonts w:cstheme="minorHAnsi"/>
          <w:b/>
          <w:sz w:val="21"/>
          <w:szCs w:val="21"/>
        </w:rPr>
        <w:t xml:space="preserve"> Simcox</w:t>
      </w:r>
    </w:p>
    <w:p w14:paraId="067B1C2F" w14:textId="68230C48" w:rsidR="00B863E2" w:rsidRPr="00A15444" w:rsidRDefault="0059177F" w:rsidP="001F24DE">
      <w:pPr>
        <w:spacing w:after="0"/>
        <w:rPr>
          <w:rFonts w:cstheme="minorHAnsi"/>
          <w:b/>
          <w:sz w:val="21"/>
          <w:szCs w:val="21"/>
        </w:rPr>
      </w:pPr>
      <w:r w:rsidRPr="00A15444">
        <w:rPr>
          <w:rFonts w:cstheme="minorHAnsi"/>
          <w:b/>
          <w:sz w:val="21"/>
          <w:szCs w:val="21"/>
          <w:u w:val="single"/>
        </w:rPr>
        <w:t>Director’s Report</w:t>
      </w:r>
      <w:r w:rsidR="00A15444" w:rsidRPr="00A15444">
        <w:rPr>
          <w:rFonts w:cstheme="minorHAnsi"/>
          <w:b/>
          <w:color w:val="0070C0"/>
          <w:sz w:val="21"/>
          <w:szCs w:val="21"/>
        </w:rPr>
        <w:tab/>
      </w:r>
      <w:r w:rsidR="00A15444" w:rsidRPr="00A15444">
        <w:rPr>
          <w:rFonts w:cstheme="minorHAnsi"/>
          <w:b/>
          <w:color w:val="0070C0"/>
          <w:sz w:val="21"/>
          <w:szCs w:val="21"/>
        </w:rPr>
        <w:tab/>
      </w:r>
      <w:r w:rsidRPr="00A15444">
        <w:rPr>
          <w:rFonts w:cstheme="minorHAnsi"/>
          <w:sz w:val="21"/>
          <w:szCs w:val="21"/>
        </w:rPr>
        <w:tab/>
        <w:t xml:space="preserve">   </w:t>
      </w:r>
      <w:r w:rsidRPr="00A15444">
        <w:rPr>
          <w:rFonts w:cstheme="minorHAnsi"/>
          <w:sz w:val="21"/>
          <w:szCs w:val="21"/>
        </w:rPr>
        <w:tab/>
      </w:r>
      <w:r w:rsidRPr="00A15444">
        <w:rPr>
          <w:rFonts w:cstheme="minorHAnsi"/>
          <w:sz w:val="21"/>
          <w:szCs w:val="21"/>
        </w:rPr>
        <w:tab/>
      </w:r>
      <w:r w:rsidRPr="00A15444">
        <w:rPr>
          <w:rFonts w:cstheme="minorHAnsi"/>
          <w:sz w:val="21"/>
          <w:szCs w:val="21"/>
        </w:rPr>
        <w:tab/>
        <w:t xml:space="preserve">             </w:t>
      </w:r>
      <w:r w:rsidR="00B863E2" w:rsidRPr="00A15444">
        <w:rPr>
          <w:rFonts w:cstheme="minorHAnsi"/>
          <w:sz w:val="21"/>
          <w:szCs w:val="21"/>
        </w:rPr>
        <w:t xml:space="preserve">        </w:t>
      </w:r>
      <w:r w:rsidR="006707F4" w:rsidRPr="00A15444">
        <w:rPr>
          <w:rFonts w:cstheme="minorHAnsi"/>
          <w:sz w:val="21"/>
          <w:szCs w:val="21"/>
        </w:rPr>
        <w:t xml:space="preserve">  </w:t>
      </w:r>
      <w:r w:rsidR="00B80B35" w:rsidRPr="00A15444">
        <w:rPr>
          <w:rFonts w:cstheme="minorHAnsi"/>
          <w:sz w:val="21"/>
          <w:szCs w:val="21"/>
        </w:rPr>
        <w:tab/>
      </w:r>
      <w:r w:rsidR="00B80B35" w:rsidRPr="00A15444">
        <w:rPr>
          <w:rFonts w:cstheme="minorHAnsi"/>
          <w:sz w:val="21"/>
          <w:szCs w:val="21"/>
        </w:rPr>
        <w:tab/>
      </w:r>
      <w:r w:rsidR="008E4802" w:rsidRPr="00A15444">
        <w:rPr>
          <w:rFonts w:cstheme="minorHAnsi"/>
          <w:sz w:val="21"/>
          <w:szCs w:val="21"/>
        </w:rPr>
        <w:t xml:space="preserve">        </w:t>
      </w:r>
      <w:r w:rsidR="00B80B35" w:rsidRPr="00A15444">
        <w:rPr>
          <w:rFonts w:cstheme="minorHAnsi"/>
          <w:sz w:val="21"/>
          <w:szCs w:val="21"/>
        </w:rPr>
        <w:tab/>
      </w:r>
      <w:r w:rsidR="003D441D">
        <w:rPr>
          <w:rFonts w:cstheme="minorHAnsi"/>
          <w:sz w:val="21"/>
          <w:szCs w:val="21"/>
        </w:rPr>
        <w:t xml:space="preserve"> </w:t>
      </w:r>
      <w:r w:rsidR="00B80B35" w:rsidRPr="00A15444">
        <w:rPr>
          <w:rFonts w:cstheme="minorHAnsi"/>
          <w:sz w:val="21"/>
          <w:szCs w:val="21"/>
        </w:rPr>
        <w:t xml:space="preserve">   </w:t>
      </w:r>
      <w:r w:rsidR="008E4802" w:rsidRPr="00A15444">
        <w:rPr>
          <w:rFonts w:cstheme="minorHAnsi"/>
          <w:sz w:val="21"/>
          <w:szCs w:val="21"/>
        </w:rPr>
        <w:t xml:space="preserve"> </w:t>
      </w:r>
      <w:r w:rsidR="00B80B35" w:rsidRPr="00A15444">
        <w:rPr>
          <w:rFonts w:cstheme="minorHAnsi"/>
          <w:b/>
          <w:sz w:val="21"/>
          <w:szCs w:val="21"/>
        </w:rPr>
        <w:t>Tracy</w:t>
      </w:r>
      <w:r w:rsidR="003D441D">
        <w:rPr>
          <w:rFonts w:cstheme="minorHAnsi"/>
          <w:b/>
          <w:sz w:val="21"/>
          <w:szCs w:val="21"/>
        </w:rPr>
        <w:t xml:space="preserve"> </w:t>
      </w:r>
      <w:r w:rsidR="00B80B35" w:rsidRPr="00A15444">
        <w:rPr>
          <w:rFonts w:cstheme="minorHAnsi"/>
          <w:b/>
          <w:sz w:val="21"/>
          <w:szCs w:val="21"/>
        </w:rPr>
        <w:t>Jackson</w:t>
      </w:r>
    </w:p>
    <w:p w14:paraId="169CF7D5" w14:textId="24547CFF" w:rsidR="00242B7D" w:rsidRPr="002307BD" w:rsidRDefault="001F24DE" w:rsidP="001F24DE">
      <w:pPr>
        <w:pStyle w:val="ListParagraph"/>
        <w:numPr>
          <w:ilvl w:val="0"/>
          <w:numId w:val="4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ontract</w:t>
      </w:r>
      <w:r w:rsidR="00D510B8" w:rsidRPr="002307BD">
        <w:rPr>
          <w:rFonts w:cstheme="minorHAnsi"/>
          <w:sz w:val="21"/>
          <w:szCs w:val="21"/>
        </w:rPr>
        <w:t xml:space="preserve"> Updates</w:t>
      </w:r>
    </w:p>
    <w:p w14:paraId="5873B805" w14:textId="69F4E23A" w:rsidR="00A15444" w:rsidRPr="002307BD" w:rsidRDefault="00A15444" w:rsidP="001F24DE">
      <w:pPr>
        <w:pStyle w:val="ListParagraph"/>
        <w:numPr>
          <w:ilvl w:val="0"/>
          <w:numId w:val="4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>Golden Leaf Grant Update</w:t>
      </w:r>
    </w:p>
    <w:p w14:paraId="7297BC82" w14:textId="64BB0F18" w:rsidR="00A15444" w:rsidRPr="002307BD" w:rsidRDefault="00A15444" w:rsidP="001F24DE">
      <w:pPr>
        <w:pStyle w:val="ListParagraph"/>
        <w:numPr>
          <w:ilvl w:val="0"/>
          <w:numId w:val="4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>Building Lease Update</w:t>
      </w:r>
    </w:p>
    <w:p w14:paraId="0D864F84" w14:textId="77777777" w:rsidR="001F24DE" w:rsidRDefault="001F24DE" w:rsidP="001F24DE">
      <w:pPr>
        <w:spacing w:after="0"/>
        <w:ind w:left="720"/>
        <w:rPr>
          <w:rFonts w:cstheme="minorHAnsi"/>
          <w:sz w:val="21"/>
          <w:szCs w:val="21"/>
        </w:rPr>
      </w:pPr>
    </w:p>
    <w:p w14:paraId="74A5370B" w14:textId="753E6AB8" w:rsidR="001F24DE" w:rsidRPr="001F24DE" w:rsidRDefault="001F24DE" w:rsidP="001F24DE">
      <w:pPr>
        <w:spacing w:after="0"/>
        <w:ind w:hanging="90"/>
        <w:rPr>
          <w:rFonts w:cstheme="minorHAnsi"/>
          <w:b/>
          <w:sz w:val="21"/>
          <w:szCs w:val="21"/>
          <w:u w:val="single"/>
        </w:rPr>
      </w:pPr>
      <w:r w:rsidRPr="001F24DE">
        <w:rPr>
          <w:rFonts w:cstheme="minorHAnsi"/>
          <w:b/>
          <w:sz w:val="21"/>
          <w:szCs w:val="21"/>
          <w:u w:val="single"/>
        </w:rPr>
        <w:t>New Items</w:t>
      </w:r>
    </w:p>
    <w:p w14:paraId="4B6720CF" w14:textId="77777777" w:rsidR="001F24DE" w:rsidRPr="002307BD" w:rsidRDefault="001F24DE" w:rsidP="001F24DE">
      <w:pPr>
        <w:pStyle w:val="ListParagraph"/>
        <w:spacing w:after="0"/>
        <w:rPr>
          <w:rFonts w:cstheme="minorHAnsi"/>
          <w:sz w:val="21"/>
          <w:szCs w:val="21"/>
        </w:rPr>
      </w:pPr>
    </w:p>
    <w:p w14:paraId="180228E2" w14:textId="4ECF091D" w:rsidR="007D4877" w:rsidRDefault="007D4877" w:rsidP="001F24DE">
      <w:pPr>
        <w:pStyle w:val="ListParagraph"/>
        <w:numPr>
          <w:ilvl w:val="0"/>
          <w:numId w:val="28"/>
        </w:numPr>
        <w:spacing w:after="60" w:line="360" w:lineRule="auto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>PY20 MOU and IFA (</w:t>
      </w:r>
      <w:r w:rsidRPr="001F24DE">
        <w:rPr>
          <w:rFonts w:cstheme="minorHAnsi"/>
          <w:b/>
          <w:color w:val="C00000"/>
          <w:sz w:val="21"/>
          <w:szCs w:val="21"/>
        </w:rPr>
        <w:t>Approval Action Required</w:t>
      </w:r>
      <w:r w:rsidRPr="002307BD">
        <w:rPr>
          <w:rFonts w:cstheme="minorHAnsi"/>
          <w:sz w:val="21"/>
          <w:szCs w:val="21"/>
        </w:rPr>
        <w:t>)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    </w:t>
      </w:r>
      <w:r w:rsidRPr="007D4877">
        <w:rPr>
          <w:rFonts w:cstheme="minorHAnsi"/>
          <w:b/>
          <w:sz w:val="21"/>
          <w:szCs w:val="21"/>
        </w:rPr>
        <w:t>Peggy Aazam</w:t>
      </w:r>
    </w:p>
    <w:p w14:paraId="4E41843D" w14:textId="25E72EB6" w:rsidR="005A6795" w:rsidRPr="001F24DE" w:rsidRDefault="00913A5F" w:rsidP="001F24DE">
      <w:pPr>
        <w:pStyle w:val="ListParagraph"/>
        <w:numPr>
          <w:ilvl w:val="0"/>
          <w:numId w:val="28"/>
        </w:numPr>
        <w:spacing w:after="60" w:line="360" w:lineRule="auto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 xml:space="preserve">Policy Changes </w:t>
      </w:r>
      <w:r w:rsidR="00375CDF" w:rsidRPr="002307BD">
        <w:rPr>
          <w:rFonts w:cstheme="minorHAnsi"/>
          <w:sz w:val="21"/>
          <w:szCs w:val="21"/>
        </w:rPr>
        <w:t xml:space="preserve"> </w:t>
      </w:r>
      <w:r w:rsidR="00375CDF" w:rsidRPr="002307BD">
        <w:rPr>
          <w:rFonts w:cstheme="minorHAnsi"/>
          <w:i/>
          <w:sz w:val="21"/>
          <w:szCs w:val="21"/>
        </w:rPr>
        <w:t>(</w:t>
      </w:r>
      <w:r w:rsidR="00375CDF" w:rsidRPr="002307BD">
        <w:rPr>
          <w:rFonts w:cstheme="minorHAnsi"/>
          <w:b/>
          <w:color w:val="C00000"/>
          <w:sz w:val="21"/>
          <w:szCs w:val="21"/>
        </w:rPr>
        <w:t>Approval Action Required</w:t>
      </w:r>
      <w:r w:rsidR="00375CDF" w:rsidRPr="002307BD">
        <w:rPr>
          <w:rFonts w:cstheme="minorHAnsi"/>
          <w:i/>
          <w:sz w:val="21"/>
          <w:szCs w:val="21"/>
        </w:rPr>
        <w:t xml:space="preserve">)     </w:t>
      </w:r>
      <w:r w:rsidR="00375CDF" w:rsidRPr="002307BD">
        <w:rPr>
          <w:rFonts w:cstheme="minorHAnsi"/>
          <w:sz w:val="21"/>
          <w:szCs w:val="21"/>
        </w:rPr>
        <w:tab/>
        <w:t xml:space="preserve">        </w:t>
      </w:r>
      <w:r w:rsidRPr="002307BD">
        <w:rPr>
          <w:rFonts w:cstheme="minorHAnsi"/>
          <w:sz w:val="21"/>
          <w:szCs w:val="21"/>
        </w:rPr>
        <w:tab/>
      </w:r>
      <w:r w:rsidRPr="002307BD">
        <w:rPr>
          <w:rFonts w:cstheme="minorHAnsi"/>
          <w:sz w:val="21"/>
          <w:szCs w:val="21"/>
        </w:rPr>
        <w:tab/>
      </w:r>
      <w:r w:rsidR="00375CDF" w:rsidRPr="002307BD">
        <w:rPr>
          <w:rFonts w:cstheme="minorHAnsi"/>
          <w:sz w:val="21"/>
          <w:szCs w:val="21"/>
        </w:rPr>
        <w:t xml:space="preserve">            </w:t>
      </w:r>
      <w:r w:rsidR="00375CDF" w:rsidRPr="002307BD">
        <w:rPr>
          <w:rFonts w:cstheme="minorHAnsi"/>
          <w:b/>
          <w:sz w:val="21"/>
          <w:szCs w:val="21"/>
        </w:rPr>
        <w:t xml:space="preserve">          </w:t>
      </w:r>
      <w:r w:rsidR="00A15444" w:rsidRPr="002307BD">
        <w:rPr>
          <w:rFonts w:cstheme="minorHAnsi"/>
          <w:b/>
          <w:sz w:val="21"/>
          <w:szCs w:val="21"/>
        </w:rPr>
        <w:tab/>
      </w:r>
      <w:r w:rsidR="00A15444" w:rsidRPr="002307BD">
        <w:rPr>
          <w:rFonts w:cstheme="minorHAnsi"/>
          <w:b/>
          <w:sz w:val="21"/>
          <w:szCs w:val="21"/>
        </w:rPr>
        <w:tab/>
      </w:r>
      <w:r w:rsidR="00B4691A" w:rsidRPr="002307BD">
        <w:rPr>
          <w:rFonts w:cstheme="minorHAnsi"/>
          <w:b/>
          <w:sz w:val="21"/>
          <w:szCs w:val="21"/>
        </w:rPr>
        <w:t xml:space="preserve">  </w:t>
      </w:r>
      <w:r w:rsidR="00A15444" w:rsidRPr="002307BD">
        <w:rPr>
          <w:rFonts w:cstheme="minorHAnsi"/>
          <w:b/>
          <w:sz w:val="21"/>
          <w:szCs w:val="21"/>
        </w:rPr>
        <w:t xml:space="preserve">  </w:t>
      </w:r>
      <w:r w:rsidR="001F24DE">
        <w:rPr>
          <w:rFonts w:cstheme="minorHAnsi"/>
          <w:b/>
          <w:sz w:val="21"/>
          <w:szCs w:val="21"/>
        </w:rPr>
        <w:t xml:space="preserve">    Ms. Simcox</w:t>
      </w:r>
    </w:p>
    <w:p w14:paraId="16233B4D" w14:textId="31C4326B" w:rsidR="001F24DE" w:rsidRPr="007D4877" w:rsidRDefault="001F24DE" w:rsidP="001F24DE">
      <w:pPr>
        <w:pStyle w:val="ListParagraph"/>
        <w:numPr>
          <w:ilvl w:val="0"/>
          <w:numId w:val="28"/>
        </w:numPr>
        <w:tabs>
          <w:tab w:val="left" w:pos="1260"/>
        </w:tabs>
        <w:spacing w:after="0" w:line="360" w:lineRule="auto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>Program Services Contractor Presentation</w:t>
      </w:r>
      <w:r w:rsidR="007D4877">
        <w:rPr>
          <w:rFonts w:cstheme="minorHAnsi"/>
          <w:sz w:val="21"/>
          <w:szCs w:val="21"/>
        </w:rPr>
        <w:tab/>
      </w:r>
      <w:r w:rsidR="007D4877">
        <w:rPr>
          <w:rFonts w:cstheme="minorHAnsi"/>
          <w:sz w:val="21"/>
          <w:szCs w:val="21"/>
        </w:rPr>
        <w:tab/>
      </w:r>
      <w:r w:rsidR="007D4877">
        <w:rPr>
          <w:rFonts w:cstheme="minorHAnsi"/>
          <w:sz w:val="21"/>
          <w:szCs w:val="21"/>
        </w:rPr>
        <w:tab/>
      </w:r>
      <w:r w:rsidR="007D4877">
        <w:rPr>
          <w:rFonts w:cstheme="minorHAnsi"/>
          <w:sz w:val="21"/>
          <w:szCs w:val="21"/>
        </w:rPr>
        <w:tab/>
      </w:r>
      <w:r w:rsidR="007D4877">
        <w:rPr>
          <w:rFonts w:cstheme="minorHAnsi"/>
          <w:sz w:val="21"/>
          <w:szCs w:val="21"/>
        </w:rPr>
        <w:tab/>
      </w:r>
      <w:r w:rsidR="007D4877">
        <w:rPr>
          <w:rFonts w:cstheme="minorHAnsi"/>
          <w:sz w:val="21"/>
          <w:szCs w:val="21"/>
        </w:rPr>
        <w:tab/>
        <w:t xml:space="preserve">   </w:t>
      </w:r>
      <w:r w:rsidR="007D4877" w:rsidRPr="007D4877">
        <w:rPr>
          <w:rFonts w:cstheme="minorHAnsi"/>
          <w:b/>
          <w:sz w:val="21"/>
          <w:szCs w:val="21"/>
        </w:rPr>
        <w:t>Sherwood Southerland</w:t>
      </w:r>
    </w:p>
    <w:p w14:paraId="328828A7" w14:textId="19805F14" w:rsidR="007D4877" w:rsidRPr="007D4877" w:rsidRDefault="007D4877" w:rsidP="001F24DE">
      <w:pPr>
        <w:pStyle w:val="ListParagraph"/>
        <w:numPr>
          <w:ilvl w:val="0"/>
          <w:numId w:val="28"/>
        </w:numPr>
        <w:tabs>
          <w:tab w:val="left" w:pos="1260"/>
        </w:tabs>
        <w:spacing w:after="0" w:line="360" w:lineRule="auto"/>
        <w:rPr>
          <w:rFonts w:cstheme="minorHAnsi"/>
          <w:b/>
          <w:sz w:val="21"/>
          <w:szCs w:val="21"/>
        </w:rPr>
      </w:pPr>
      <w:r w:rsidRPr="007D4877">
        <w:rPr>
          <w:rFonts w:cstheme="minorHAnsi"/>
          <w:sz w:val="21"/>
          <w:szCs w:val="21"/>
        </w:rPr>
        <w:t xml:space="preserve">Nominations for WDB Vice-Chair 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       </w:t>
      </w:r>
      <w:r w:rsidRPr="007D4877">
        <w:rPr>
          <w:rFonts w:cstheme="minorHAnsi"/>
          <w:b/>
          <w:sz w:val="21"/>
          <w:szCs w:val="21"/>
        </w:rPr>
        <w:t xml:space="preserve"> Ms. Simcox</w:t>
      </w:r>
      <w:bookmarkStart w:id="0" w:name="_GoBack"/>
      <w:bookmarkEnd w:id="0"/>
    </w:p>
    <w:p w14:paraId="61F1D91E" w14:textId="77777777" w:rsidR="001F24DE" w:rsidRPr="002307BD" w:rsidRDefault="001F24DE" w:rsidP="001F24DE">
      <w:pPr>
        <w:pStyle w:val="ListParagraph"/>
        <w:spacing w:after="60"/>
        <w:rPr>
          <w:rFonts w:cstheme="minorHAnsi"/>
          <w:sz w:val="21"/>
          <w:szCs w:val="21"/>
        </w:rPr>
      </w:pPr>
    </w:p>
    <w:p w14:paraId="42DD1565" w14:textId="77777777" w:rsidR="001B705F" w:rsidRDefault="001B705F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1F0B860F" w14:textId="77777777" w:rsidR="00913A5F" w:rsidRDefault="00913A5F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6B5018BC" w14:textId="77777777" w:rsidR="00D510B8" w:rsidRDefault="00D510B8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7AD1E445" w14:textId="77777777" w:rsidR="00D510B8" w:rsidRDefault="00D510B8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612F348F" w14:textId="77777777" w:rsidR="00D510B8" w:rsidRDefault="00D510B8" w:rsidP="00666E91">
      <w:pPr>
        <w:spacing w:after="0" w:line="24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368A8FBF" w14:textId="77777777" w:rsidR="001B705F" w:rsidRDefault="001B705F" w:rsidP="00666E91">
      <w:pPr>
        <w:spacing w:after="0" w:line="24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29D4088F" w14:textId="77777777" w:rsidR="00A10F63" w:rsidRDefault="0059177F" w:rsidP="00666E91">
      <w:pPr>
        <w:spacing w:after="0" w:line="240" w:lineRule="auto"/>
        <w:jc w:val="center"/>
        <w:rPr>
          <w:rFonts w:cstheme="minorHAnsi"/>
          <w:sz w:val="21"/>
          <w:szCs w:val="21"/>
        </w:rPr>
      </w:pPr>
      <w:r w:rsidRPr="00F8080B">
        <w:rPr>
          <w:rFonts w:cstheme="minorHAnsi"/>
          <w:b/>
          <w:sz w:val="21"/>
          <w:szCs w:val="21"/>
          <w:u w:val="single"/>
        </w:rPr>
        <w:t>Next Board meeting:</w:t>
      </w:r>
      <w:r w:rsidR="00666E91">
        <w:rPr>
          <w:rFonts w:cstheme="minorHAnsi"/>
          <w:sz w:val="21"/>
          <w:szCs w:val="21"/>
        </w:rPr>
        <w:t xml:space="preserve">     </w:t>
      </w:r>
    </w:p>
    <w:p w14:paraId="64CABE3A" w14:textId="5028CF61" w:rsidR="00A10F63" w:rsidRDefault="00666E91" w:rsidP="00666E91">
      <w:pPr>
        <w:spacing w:after="0" w:line="240" w:lineRule="auto"/>
        <w:jc w:val="center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</w:t>
      </w:r>
      <w:r w:rsidR="0059177F" w:rsidRPr="00264228">
        <w:rPr>
          <w:rFonts w:cstheme="minorHAnsi"/>
          <w:sz w:val="21"/>
          <w:szCs w:val="21"/>
        </w:rPr>
        <w:t xml:space="preserve">Tuesday, </w:t>
      </w:r>
      <w:r w:rsidR="00913A5F">
        <w:rPr>
          <w:rFonts w:cstheme="minorHAnsi"/>
          <w:sz w:val="21"/>
          <w:szCs w:val="21"/>
        </w:rPr>
        <w:t>September</w:t>
      </w:r>
      <w:r w:rsidR="00A15444">
        <w:rPr>
          <w:rFonts w:cstheme="minorHAnsi"/>
          <w:sz w:val="21"/>
          <w:szCs w:val="21"/>
        </w:rPr>
        <w:t xml:space="preserve"> 1</w:t>
      </w:r>
      <w:r w:rsidR="00913A5F">
        <w:rPr>
          <w:rFonts w:cstheme="minorHAnsi"/>
          <w:sz w:val="21"/>
          <w:szCs w:val="21"/>
        </w:rPr>
        <w:t>5</w:t>
      </w:r>
      <w:r w:rsidR="0059177F" w:rsidRPr="00264228">
        <w:rPr>
          <w:rFonts w:cstheme="minorHAnsi"/>
          <w:sz w:val="21"/>
          <w:szCs w:val="21"/>
        </w:rPr>
        <w:t>, 20</w:t>
      </w:r>
      <w:r w:rsidR="00EA79BC" w:rsidRPr="00264228">
        <w:rPr>
          <w:rFonts w:cstheme="minorHAnsi"/>
          <w:sz w:val="21"/>
          <w:szCs w:val="21"/>
        </w:rPr>
        <w:t>20</w:t>
      </w:r>
      <w:r w:rsidR="00A15444">
        <w:rPr>
          <w:rFonts w:cstheme="minorHAnsi"/>
          <w:sz w:val="21"/>
          <w:szCs w:val="21"/>
        </w:rPr>
        <w:t>,</w:t>
      </w:r>
      <w:r w:rsidR="0059177F" w:rsidRPr="00264228">
        <w:rPr>
          <w:rFonts w:cstheme="minorHAnsi"/>
          <w:sz w:val="21"/>
          <w:szCs w:val="21"/>
        </w:rPr>
        <w:t xml:space="preserve"> @ 11 </w:t>
      </w:r>
      <w:r w:rsidR="00D7071C" w:rsidRPr="00264228">
        <w:rPr>
          <w:rFonts w:cstheme="minorHAnsi"/>
          <w:sz w:val="21"/>
          <w:szCs w:val="21"/>
        </w:rPr>
        <w:t>am</w:t>
      </w:r>
      <w:r w:rsidR="00D7071C" w:rsidRPr="00F8080B">
        <w:rPr>
          <w:rFonts w:cstheme="minorHAnsi"/>
          <w:sz w:val="21"/>
          <w:szCs w:val="21"/>
        </w:rPr>
        <w:t xml:space="preserve"> </w:t>
      </w:r>
    </w:p>
    <w:p w14:paraId="5C17CC6D" w14:textId="11643B41" w:rsidR="00EA79BC" w:rsidRDefault="00A15444" w:rsidP="00A15444">
      <w:pPr>
        <w:spacing w:before="60" w:after="0" w:line="360" w:lineRule="auto"/>
        <w:jc w:val="center"/>
        <w:rPr>
          <w:rFonts w:cstheme="minorHAnsi"/>
          <w:b/>
          <w:color w:val="000000" w:themeColor="text1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Location: </w:t>
      </w:r>
      <w:r w:rsidR="00AF69F0">
        <w:rPr>
          <w:rFonts w:cstheme="minorHAnsi"/>
          <w:sz w:val="21"/>
          <w:szCs w:val="21"/>
        </w:rPr>
        <w:t>TBD</w:t>
      </w:r>
    </w:p>
    <w:sectPr w:rsidR="00EA79BC" w:rsidSect="003D441D">
      <w:headerReference w:type="default" r:id="rId8"/>
      <w:footerReference w:type="default" r:id="rId9"/>
      <w:pgSz w:w="12240" w:h="15840"/>
      <w:pgMar w:top="1267" w:right="1080" w:bottom="0" w:left="1008" w:header="27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AF41A" w14:textId="77777777" w:rsidR="007329F9" w:rsidRDefault="007329F9" w:rsidP="00084E13">
      <w:pPr>
        <w:spacing w:after="0" w:line="240" w:lineRule="auto"/>
      </w:pPr>
      <w:r>
        <w:separator/>
      </w:r>
    </w:p>
  </w:endnote>
  <w:endnote w:type="continuationSeparator" w:id="0">
    <w:p w14:paraId="312CB53E" w14:textId="77777777" w:rsidR="007329F9" w:rsidRDefault="007329F9" w:rsidP="00084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4E71A" w14:textId="77777777" w:rsidR="00701678" w:rsidRPr="00924197" w:rsidRDefault="00701678" w:rsidP="003F746E">
    <w:pPr>
      <w:pStyle w:val="Footer"/>
      <w:jc w:val="center"/>
      <w:rPr>
        <w:rFonts w:ascii="Palatino Linotype" w:hAnsi="Palatino Linotype"/>
        <w:b/>
        <w:color w:val="0070C0"/>
      </w:rPr>
    </w:pPr>
    <w:r w:rsidRPr="00924197">
      <w:rPr>
        <w:rFonts w:ascii="Palatino Linotype" w:hAnsi="Palatino Linotype"/>
        <w:b/>
        <w:color w:val="0070C0"/>
      </w:rPr>
      <w:t>Celebrating Our Past… Embracing Our Future</w:t>
    </w:r>
  </w:p>
  <w:p w14:paraId="6C82A3EA" w14:textId="6CF39A91" w:rsidR="00D373EC" w:rsidRDefault="00A53A4E" w:rsidP="003F746E">
    <w:pPr>
      <w:pStyle w:val="Header"/>
      <w:jc w:val="center"/>
      <w:rPr>
        <w:rFonts w:ascii="Palatino Linotype" w:hAnsi="Palatino Linotype"/>
        <w:b/>
        <w:color w:val="FFC000"/>
        <w:sz w:val="18"/>
      </w:rPr>
    </w:pPr>
    <w:r>
      <w:rPr>
        <w:rFonts w:ascii="Palatino Linotype" w:hAnsi="Palatino Linotype"/>
        <w:b/>
        <w:color w:val="FFC000"/>
        <w:sz w:val="18"/>
      </w:rPr>
      <w:pict w14:anchorId="62C4F87B">
        <v:rect id="_x0000_i1026" style="width:503.1pt;height:1.5pt" o:hralign="center" o:hrstd="t" o:hrnoshade="t" o:hr="t" fillcolor="#ffc000" stroked="f"/>
      </w:pict>
    </w:r>
  </w:p>
  <w:p w14:paraId="6AD72F2F" w14:textId="77777777" w:rsidR="00701678" w:rsidRPr="00924197" w:rsidRDefault="003E38CD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EASTOVER </w:t>
    </w:r>
    <w:r w:rsidRPr="00924197">
      <w:rPr>
        <w:rFonts w:ascii="Palatino Linotype" w:hAnsi="Palatino Linotype"/>
        <w:b/>
        <w:color w:val="0070C0"/>
        <w:sz w:val="14"/>
      </w:rPr>
      <w:sym w:font="Symbol" w:char="F0B7"/>
    </w:r>
    <w:r w:rsidRPr="00924197">
      <w:rPr>
        <w:rFonts w:ascii="Palatino Linotype" w:hAnsi="Palatino Linotype"/>
        <w:b/>
        <w:color w:val="0070C0"/>
        <w:sz w:val="14"/>
      </w:rPr>
      <w:t xml:space="preserve"> </w:t>
    </w:r>
    <w:r w:rsidR="00701678" w:rsidRPr="00924197">
      <w:rPr>
        <w:rFonts w:ascii="Palatino Linotype" w:hAnsi="Palatino Linotype"/>
        <w:b/>
        <w:color w:val="0070C0"/>
        <w:sz w:val="14"/>
      </w:rPr>
      <w:t xml:space="preserve">FALCO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FAYETTEVILL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GODWI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HOPE MILLS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LINDE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PRING LAK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TEDMA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WADE</w:t>
    </w:r>
  </w:p>
  <w:p w14:paraId="5C39FC8F" w14:textId="77777777" w:rsidR="00701678" w:rsidRPr="005F55D3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  <w:p w14:paraId="379AD5BD" w14:textId="77777777" w:rsidR="00701678" w:rsidRPr="00924197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8"/>
      </w:rPr>
    </w:pPr>
    <w:r w:rsidRPr="00924197">
      <w:rPr>
        <w:rFonts w:ascii="Palatino Linotype" w:hAnsi="Palatino Linotype"/>
        <w:b/>
        <w:color w:val="0070C0"/>
        <w:sz w:val="18"/>
      </w:rPr>
      <w:t>Equal Opportunity Employer/Program</w:t>
    </w:r>
  </w:p>
  <w:p w14:paraId="4A067AB1" w14:textId="77777777" w:rsidR="00701678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Auxiliary aids and services are available upon request to individuals with disabilities </w:t>
    </w:r>
  </w:p>
  <w:p w14:paraId="759DB9A1" w14:textId="77777777" w:rsidR="005F55D3" w:rsidRPr="005F55D3" w:rsidRDefault="005F55D3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BDE85E" w14:textId="77777777" w:rsidR="007329F9" w:rsidRDefault="007329F9" w:rsidP="00084E13">
      <w:pPr>
        <w:spacing w:after="0" w:line="240" w:lineRule="auto"/>
      </w:pPr>
      <w:r>
        <w:separator/>
      </w:r>
    </w:p>
  </w:footnote>
  <w:footnote w:type="continuationSeparator" w:id="0">
    <w:p w14:paraId="4934047A" w14:textId="77777777" w:rsidR="007329F9" w:rsidRDefault="007329F9" w:rsidP="00084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4CBBF" w14:textId="67B835AC" w:rsidR="00701678" w:rsidRPr="00A3274B" w:rsidRDefault="00A3274B" w:rsidP="00A327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DF723B9" wp14:editId="60DAD18C">
          <wp:simplePos x="0" y="0"/>
          <wp:positionH relativeFrom="margin">
            <wp:align>center</wp:align>
          </wp:positionH>
          <wp:positionV relativeFrom="paragraph">
            <wp:posOffset>-111508</wp:posOffset>
          </wp:positionV>
          <wp:extent cx="4939659" cy="128524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c_workforce_bo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39659" cy="1285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60422"/>
    <w:multiLevelType w:val="hybridMultilevel"/>
    <w:tmpl w:val="AFBA14FC"/>
    <w:lvl w:ilvl="0" w:tplc="727ECCAA">
      <w:start w:val="1"/>
      <w:numFmt w:val="upperLetter"/>
      <w:lvlText w:val="%1."/>
      <w:lvlJc w:val="left"/>
      <w:pPr>
        <w:ind w:left="15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>
    <w:nsid w:val="00060534"/>
    <w:multiLevelType w:val="hybridMultilevel"/>
    <w:tmpl w:val="C9BCD4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1D02C33"/>
    <w:multiLevelType w:val="hybridMultilevel"/>
    <w:tmpl w:val="C22ED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821109"/>
    <w:multiLevelType w:val="hybridMultilevel"/>
    <w:tmpl w:val="63449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4CB0D93"/>
    <w:multiLevelType w:val="hybridMultilevel"/>
    <w:tmpl w:val="92289D72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0010F"/>
    <w:multiLevelType w:val="hybridMultilevel"/>
    <w:tmpl w:val="B46AF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57A4CB4"/>
    <w:multiLevelType w:val="hybridMultilevel"/>
    <w:tmpl w:val="50E0F350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C1E0BE0"/>
    <w:multiLevelType w:val="hybridMultilevel"/>
    <w:tmpl w:val="98D232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425176"/>
    <w:multiLevelType w:val="hybridMultilevel"/>
    <w:tmpl w:val="E82EEA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171A48"/>
    <w:multiLevelType w:val="hybridMultilevel"/>
    <w:tmpl w:val="2C2AD296"/>
    <w:lvl w:ilvl="0" w:tplc="C00E561E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7A35AB"/>
    <w:multiLevelType w:val="hybridMultilevel"/>
    <w:tmpl w:val="237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BE369F"/>
    <w:multiLevelType w:val="hybridMultilevel"/>
    <w:tmpl w:val="54408790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D729A4"/>
    <w:multiLevelType w:val="hybridMultilevel"/>
    <w:tmpl w:val="6EC8778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1E7B159B"/>
    <w:multiLevelType w:val="hybridMultilevel"/>
    <w:tmpl w:val="445496F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>
    <w:nsid w:val="1EE2057C"/>
    <w:multiLevelType w:val="hybridMultilevel"/>
    <w:tmpl w:val="A0765942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275146"/>
    <w:multiLevelType w:val="hybridMultilevel"/>
    <w:tmpl w:val="C2F009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7C855AF"/>
    <w:multiLevelType w:val="hybridMultilevel"/>
    <w:tmpl w:val="B30675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2728AF"/>
    <w:multiLevelType w:val="hybridMultilevel"/>
    <w:tmpl w:val="E8EAD8A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80740E"/>
    <w:multiLevelType w:val="hybridMultilevel"/>
    <w:tmpl w:val="8A8A58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E94D71"/>
    <w:multiLevelType w:val="hybridMultilevel"/>
    <w:tmpl w:val="9EDCC9D8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085E89"/>
    <w:multiLevelType w:val="hybridMultilevel"/>
    <w:tmpl w:val="30105D4E"/>
    <w:lvl w:ilvl="0" w:tplc="C00E561E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416835"/>
    <w:multiLevelType w:val="hybridMultilevel"/>
    <w:tmpl w:val="4C024B18"/>
    <w:lvl w:ilvl="0" w:tplc="312A844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991157"/>
    <w:multiLevelType w:val="hybridMultilevel"/>
    <w:tmpl w:val="EC28718C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C2F2822"/>
    <w:multiLevelType w:val="hybridMultilevel"/>
    <w:tmpl w:val="D0C4705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0C57CED"/>
    <w:multiLevelType w:val="hybridMultilevel"/>
    <w:tmpl w:val="9C76C11C"/>
    <w:lvl w:ilvl="0" w:tplc="04090015">
      <w:start w:val="1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19028A"/>
    <w:multiLevelType w:val="hybridMultilevel"/>
    <w:tmpl w:val="2F60F1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00050A"/>
    <w:multiLevelType w:val="hybridMultilevel"/>
    <w:tmpl w:val="D810871E"/>
    <w:lvl w:ilvl="0" w:tplc="C2C81BB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4E0C5872"/>
    <w:multiLevelType w:val="hybridMultilevel"/>
    <w:tmpl w:val="90F8FE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E1550C5"/>
    <w:multiLevelType w:val="hybridMultilevel"/>
    <w:tmpl w:val="5756E118"/>
    <w:lvl w:ilvl="0" w:tplc="6D5CCF66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D15A5C"/>
    <w:multiLevelType w:val="hybridMultilevel"/>
    <w:tmpl w:val="50D6B43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515D25CF"/>
    <w:multiLevelType w:val="hybridMultilevel"/>
    <w:tmpl w:val="8008241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CB1F8E"/>
    <w:multiLevelType w:val="hybridMultilevel"/>
    <w:tmpl w:val="135AC010"/>
    <w:lvl w:ilvl="0" w:tplc="C2C81BB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7A87F26"/>
    <w:multiLevelType w:val="hybridMultilevel"/>
    <w:tmpl w:val="6F8CB2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E4549CA"/>
    <w:multiLevelType w:val="hybridMultilevel"/>
    <w:tmpl w:val="1028383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6">
    <w:nsid w:val="5EAD65B4"/>
    <w:multiLevelType w:val="hybridMultilevel"/>
    <w:tmpl w:val="067E54F2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F4D475C"/>
    <w:multiLevelType w:val="hybridMultilevel"/>
    <w:tmpl w:val="BC1AC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787393"/>
    <w:multiLevelType w:val="hybridMultilevel"/>
    <w:tmpl w:val="3A58CE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62616A4A"/>
    <w:multiLevelType w:val="hybridMultilevel"/>
    <w:tmpl w:val="ECF296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1D7236"/>
    <w:multiLevelType w:val="hybridMultilevel"/>
    <w:tmpl w:val="5B181D9C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4403E50"/>
    <w:multiLevelType w:val="hybridMultilevel"/>
    <w:tmpl w:val="7D9EA0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79C146F"/>
    <w:multiLevelType w:val="hybridMultilevel"/>
    <w:tmpl w:val="8FCCF90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67B83BF4"/>
    <w:multiLevelType w:val="hybridMultilevel"/>
    <w:tmpl w:val="66E612DC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7DA56B9"/>
    <w:multiLevelType w:val="hybridMultilevel"/>
    <w:tmpl w:val="AA0ABEFE"/>
    <w:lvl w:ilvl="0" w:tplc="9CDAD05A">
      <w:start w:val="1"/>
      <w:numFmt w:val="upp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72B31A94"/>
    <w:multiLevelType w:val="hybridMultilevel"/>
    <w:tmpl w:val="2014E0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73B712A9"/>
    <w:multiLevelType w:val="hybridMultilevel"/>
    <w:tmpl w:val="44909CD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35505E"/>
    <w:multiLevelType w:val="hybridMultilevel"/>
    <w:tmpl w:val="FCB65C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7B23D80"/>
    <w:multiLevelType w:val="hybridMultilevel"/>
    <w:tmpl w:val="1FA453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DD8153E"/>
    <w:multiLevelType w:val="hybridMultilevel"/>
    <w:tmpl w:val="9BD25F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4"/>
  </w:num>
  <w:num w:numId="3">
    <w:abstractNumId w:val="0"/>
  </w:num>
  <w:num w:numId="4">
    <w:abstractNumId w:val="8"/>
  </w:num>
  <w:num w:numId="5">
    <w:abstractNumId w:val="9"/>
  </w:num>
  <w:num w:numId="6">
    <w:abstractNumId w:val="20"/>
  </w:num>
  <w:num w:numId="7">
    <w:abstractNumId w:val="44"/>
  </w:num>
  <w:num w:numId="8">
    <w:abstractNumId w:val="27"/>
  </w:num>
  <w:num w:numId="9">
    <w:abstractNumId w:val="45"/>
  </w:num>
  <w:num w:numId="10">
    <w:abstractNumId w:val="42"/>
  </w:num>
  <w:num w:numId="11">
    <w:abstractNumId w:val="32"/>
  </w:num>
  <w:num w:numId="12">
    <w:abstractNumId w:val="21"/>
  </w:num>
  <w:num w:numId="13">
    <w:abstractNumId w:val="22"/>
  </w:num>
  <w:num w:numId="14">
    <w:abstractNumId w:val="39"/>
  </w:num>
  <w:num w:numId="15">
    <w:abstractNumId w:val="31"/>
  </w:num>
  <w:num w:numId="16">
    <w:abstractNumId w:val="28"/>
  </w:num>
  <w:num w:numId="17">
    <w:abstractNumId w:val="30"/>
  </w:num>
  <w:num w:numId="18">
    <w:abstractNumId w:val="19"/>
  </w:num>
  <w:num w:numId="19">
    <w:abstractNumId w:val="29"/>
  </w:num>
  <w:num w:numId="20">
    <w:abstractNumId w:val="4"/>
  </w:num>
  <w:num w:numId="21">
    <w:abstractNumId w:val="49"/>
  </w:num>
  <w:num w:numId="22">
    <w:abstractNumId w:val="5"/>
  </w:num>
  <w:num w:numId="23">
    <w:abstractNumId w:val="46"/>
  </w:num>
  <w:num w:numId="24">
    <w:abstractNumId w:val="17"/>
  </w:num>
  <w:num w:numId="25">
    <w:abstractNumId w:val="41"/>
  </w:num>
  <w:num w:numId="26">
    <w:abstractNumId w:val="15"/>
  </w:num>
  <w:num w:numId="27">
    <w:abstractNumId w:val="13"/>
  </w:num>
  <w:num w:numId="28">
    <w:abstractNumId w:val="14"/>
  </w:num>
  <w:num w:numId="29">
    <w:abstractNumId w:val="25"/>
  </w:num>
  <w:num w:numId="30">
    <w:abstractNumId w:val="16"/>
  </w:num>
  <w:num w:numId="31">
    <w:abstractNumId w:val="18"/>
  </w:num>
  <w:num w:numId="32">
    <w:abstractNumId w:val="23"/>
  </w:num>
  <w:num w:numId="33">
    <w:abstractNumId w:val="11"/>
  </w:num>
  <w:num w:numId="34">
    <w:abstractNumId w:val="47"/>
  </w:num>
  <w:num w:numId="35">
    <w:abstractNumId w:val="48"/>
  </w:num>
  <w:num w:numId="36">
    <w:abstractNumId w:val="6"/>
  </w:num>
  <w:num w:numId="37">
    <w:abstractNumId w:val="7"/>
  </w:num>
  <w:num w:numId="38">
    <w:abstractNumId w:val="35"/>
  </w:num>
  <w:num w:numId="39">
    <w:abstractNumId w:val="33"/>
  </w:num>
  <w:num w:numId="40">
    <w:abstractNumId w:val="24"/>
  </w:num>
  <w:num w:numId="41">
    <w:abstractNumId w:val="36"/>
  </w:num>
  <w:num w:numId="42">
    <w:abstractNumId w:val="1"/>
  </w:num>
  <w:num w:numId="43">
    <w:abstractNumId w:val="3"/>
  </w:num>
  <w:num w:numId="44">
    <w:abstractNumId w:val="43"/>
  </w:num>
  <w:num w:numId="45">
    <w:abstractNumId w:val="38"/>
  </w:num>
  <w:num w:numId="46">
    <w:abstractNumId w:val="2"/>
  </w:num>
  <w:num w:numId="47">
    <w:abstractNumId w:val="10"/>
  </w:num>
  <w:num w:numId="48">
    <w:abstractNumId w:val="12"/>
  </w:num>
  <w:num w:numId="49">
    <w:abstractNumId w:val="40"/>
  </w:num>
  <w:num w:numId="5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defaultTabStop w:val="720"/>
  <w:evenAndOddHeaders/>
  <w:characterSpacingControl w:val="doNotCompress"/>
  <w:hdrShapeDefaults>
    <o:shapedefaults v:ext="edit" spidmax="1331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sDSxNDCzNDI3MTZV0lEKTi0uzszPAykwNqkFAOD21REtAAAA"/>
  </w:docVars>
  <w:rsids>
    <w:rsidRoot w:val="00084E13"/>
    <w:rsid w:val="00001831"/>
    <w:rsid w:val="00031AB9"/>
    <w:rsid w:val="00043CF2"/>
    <w:rsid w:val="00045CC5"/>
    <w:rsid w:val="00054DC1"/>
    <w:rsid w:val="00060AC9"/>
    <w:rsid w:val="0006421F"/>
    <w:rsid w:val="00070FAD"/>
    <w:rsid w:val="00072C87"/>
    <w:rsid w:val="00084E13"/>
    <w:rsid w:val="000B1472"/>
    <w:rsid w:val="000B7DE7"/>
    <w:rsid w:val="000C0AE1"/>
    <w:rsid w:val="000C255A"/>
    <w:rsid w:val="000C5090"/>
    <w:rsid w:val="000C5666"/>
    <w:rsid w:val="000D2D60"/>
    <w:rsid w:val="000F77EB"/>
    <w:rsid w:val="0011656D"/>
    <w:rsid w:val="00117D37"/>
    <w:rsid w:val="00127248"/>
    <w:rsid w:val="00135713"/>
    <w:rsid w:val="00136073"/>
    <w:rsid w:val="00142E3E"/>
    <w:rsid w:val="001444E9"/>
    <w:rsid w:val="00151B16"/>
    <w:rsid w:val="0015740B"/>
    <w:rsid w:val="00165AA8"/>
    <w:rsid w:val="00174FC5"/>
    <w:rsid w:val="00182C8D"/>
    <w:rsid w:val="00193FA7"/>
    <w:rsid w:val="001A0428"/>
    <w:rsid w:val="001A1E38"/>
    <w:rsid w:val="001A5676"/>
    <w:rsid w:val="001B705F"/>
    <w:rsid w:val="001C4CA6"/>
    <w:rsid w:val="001D07AA"/>
    <w:rsid w:val="001D30EF"/>
    <w:rsid w:val="001D698D"/>
    <w:rsid w:val="001F1F58"/>
    <w:rsid w:val="001F24DE"/>
    <w:rsid w:val="00221CB5"/>
    <w:rsid w:val="00225B4B"/>
    <w:rsid w:val="002307BD"/>
    <w:rsid w:val="0023130C"/>
    <w:rsid w:val="00231551"/>
    <w:rsid w:val="00234C6C"/>
    <w:rsid w:val="00235B6E"/>
    <w:rsid w:val="00242B7D"/>
    <w:rsid w:val="00243751"/>
    <w:rsid w:val="00244FFD"/>
    <w:rsid w:val="002459C6"/>
    <w:rsid w:val="00264228"/>
    <w:rsid w:val="00264C21"/>
    <w:rsid w:val="00270F25"/>
    <w:rsid w:val="00281D70"/>
    <w:rsid w:val="00286750"/>
    <w:rsid w:val="002867EE"/>
    <w:rsid w:val="00290A5B"/>
    <w:rsid w:val="002B50C4"/>
    <w:rsid w:val="002C0609"/>
    <w:rsid w:val="002C2376"/>
    <w:rsid w:val="002D0BA7"/>
    <w:rsid w:val="002D58E1"/>
    <w:rsid w:val="002E1A7B"/>
    <w:rsid w:val="002F432E"/>
    <w:rsid w:val="00305439"/>
    <w:rsid w:val="003065E4"/>
    <w:rsid w:val="00313A55"/>
    <w:rsid w:val="00313C44"/>
    <w:rsid w:val="00316905"/>
    <w:rsid w:val="00323145"/>
    <w:rsid w:val="003244F7"/>
    <w:rsid w:val="00325AE0"/>
    <w:rsid w:val="003326C7"/>
    <w:rsid w:val="00336732"/>
    <w:rsid w:val="003410C7"/>
    <w:rsid w:val="003513F2"/>
    <w:rsid w:val="00356F51"/>
    <w:rsid w:val="00361EAF"/>
    <w:rsid w:val="00364161"/>
    <w:rsid w:val="00375CDF"/>
    <w:rsid w:val="00387B60"/>
    <w:rsid w:val="003A216F"/>
    <w:rsid w:val="003A6191"/>
    <w:rsid w:val="003B2F3B"/>
    <w:rsid w:val="003B5A6E"/>
    <w:rsid w:val="003C1B80"/>
    <w:rsid w:val="003C34A1"/>
    <w:rsid w:val="003C6EA3"/>
    <w:rsid w:val="003D441D"/>
    <w:rsid w:val="003D457F"/>
    <w:rsid w:val="003D4CE1"/>
    <w:rsid w:val="003D4DE1"/>
    <w:rsid w:val="003E38CD"/>
    <w:rsid w:val="003E4168"/>
    <w:rsid w:val="003E54BE"/>
    <w:rsid w:val="003E5DA7"/>
    <w:rsid w:val="003F134C"/>
    <w:rsid w:val="003F1C76"/>
    <w:rsid w:val="003F28BD"/>
    <w:rsid w:val="003F746E"/>
    <w:rsid w:val="003F76D9"/>
    <w:rsid w:val="00400024"/>
    <w:rsid w:val="004036D5"/>
    <w:rsid w:val="00405AF6"/>
    <w:rsid w:val="00407615"/>
    <w:rsid w:val="00411F8B"/>
    <w:rsid w:val="00413E10"/>
    <w:rsid w:val="00416CBB"/>
    <w:rsid w:val="00423E8F"/>
    <w:rsid w:val="00432E08"/>
    <w:rsid w:val="004404F3"/>
    <w:rsid w:val="00444110"/>
    <w:rsid w:val="0045307C"/>
    <w:rsid w:val="00456D37"/>
    <w:rsid w:val="00460D45"/>
    <w:rsid w:val="00481063"/>
    <w:rsid w:val="00485FAA"/>
    <w:rsid w:val="004A1E92"/>
    <w:rsid w:val="004A7113"/>
    <w:rsid w:val="004B00D7"/>
    <w:rsid w:val="004C4CD1"/>
    <w:rsid w:val="005018E1"/>
    <w:rsid w:val="00507901"/>
    <w:rsid w:val="0051274B"/>
    <w:rsid w:val="00517B8C"/>
    <w:rsid w:val="00521438"/>
    <w:rsid w:val="00521BB8"/>
    <w:rsid w:val="0052269E"/>
    <w:rsid w:val="00524DA0"/>
    <w:rsid w:val="00526FF8"/>
    <w:rsid w:val="00527616"/>
    <w:rsid w:val="00532B61"/>
    <w:rsid w:val="00533EB4"/>
    <w:rsid w:val="0055030C"/>
    <w:rsid w:val="00551BF1"/>
    <w:rsid w:val="00552611"/>
    <w:rsid w:val="005602BA"/>
    <w:rsid w:val="005605F4"/>
    <w:rsid w:val="00566AE3"/>
    <w:rsid w:val="005713E8"/>
    <w:rsid w:val="00575DD7"/>
    <w:rsid w:val="005813B0"/>
    <w:rsid w:val="005824D4"/>
    <w:rsid w:val="00587CC7"/>
    <w:rsid w:val="0059177F"/>
    <w:rsid w:val="005A0532"/>
    <w:rsid w:val="005A142D"/>
    <w:rsid w:val="005A6795"/>
    <w:rsid w:val="005B3311"/>
    <w:rsid w:val="005B4E5C"/>
    <w:rsid w:val="005C4C6B"/>
    <w:rsid w:val="005C5A8A"/>
    <w:rsid w:val="005D04A7"/>
    <w:rsid w:val="005D1FB5"/>
    <w:rsid w:val="005D673A"/>
    <w:rsid w:val="005E101F"/>
    <w:rsid w:val="005E4CF1"/>
    <w:rsid w:val="005E5BF9"/>
    <w:rsid w:val="005F45E3"/>
    <w:rsid w:val="005F55D3"/>
    <w:rsid w:val="005F7DFB"/>
    <w:rsid w:val="00604394"/>
    <w:rsid w:val="00610EE3"/>
    <w:rsid w:val="006145B2"/>
    <w:rsid w:val="00615C26"/>
    <w:rsid w:val="006202D2"/>
    <w:rsid w:val="0062048C"/>
    <w:rsid w:val="006345D3"/>
    <w:rsid w:val="00635DD8"/>
    <w:rsid w:val="00636ADB"/>
    <w:rsid w:val="0064192F"/>
    <w:rsid w:val="00643A42"/>
    <w:rsid w:val="00651C7F"/>
    <w:rsid w:val="006533F0"/>
    <w:rsid w:val="00657BC0"/>
    <w:rsid w:val="00660094"/>
    <w:rsid w:val="00666E91"/>
    <w:rsid w:val="006707F4"/>
    <w:rsid w:val="00671729"/>
    <w:rsid w:val="00677921"/>
    <w:rsid w:val="00680FCE"/>
    <w:rsid w:val="00684800"/>
    <w:rsid w:val="00691EFD"/>
    <w:rsid w:val="006B39BE"/>
    <w:rsid w:val="006B6713"/>
    <w:rsid w:val="006C45A3"/>
    <w:rsid w:val="006C6ED5"/>
    <w:rsid w:val="006D0150"/>
    <w:rsid w:val="006D0160"/>
    <w:rsid w:val="006D075F"/>
    <w:rsid w:val="006D1F18"/>
    <w:rsid w:val="006D69E9"/>
    <w:rsid w:val="006E03E6"/>
    <w:rsid w:val="006E2219"/>
    <w:rsid w:val="006E30C7"/>
    <w:rsid w:val="006E5450"/>
    <w:rsid w:val="006E7CA5"/>
    <w:rsid w:val="006F4FFC"/>
    <w:rsid w:val="006F64CA"/>
    <w:rsid w:val="006F7D2B"/>
    <w:rsid w:val="00701072"/>
    <w:rsid w:val="00701678"/>
    <w:rsid w:val="00703F18"/>
    <w:rsid w:val="00705AA6"/>
    <w:rsid w:val="0070686F"/>
    <w:rsid w:val="00706D65"/>
    <w:rsid w:val="00723EFD"/>
    <w:rsid w:val="00726C88"/>
    <w:rsid w:val="007329F9"/>
    <w:rsid w:val="007413FD"/>
    <w:rsid w:val="00741BC6"/>
    <w:rsid w:val="00741CFD"/>
    <w:rsid w:val="00742C7D"/>
    <w:rsid w:val="00750EFA"/>
    <w:rsid w:val="0076755D"/>
    <w:rsid w:val="0078339A"/>
    <w:rsid w:val="00792ACF"/>
    <w:rsid w:val="007A1EB0"/>
    <w:rsid w:val="007A36E6"/>
    <w:rsid w:val="007B3389"/>
    <w:rsid w:val="007B441E"/>
    <w:rsid w:val="007C3C4E"/>
    <w:rsid w:val="007D2977"/>
    <w:rsid w:val="007D4560"/>
    <w:rsid w:val="007D4877"/>
    <w:rsid w:val="007E32BE"/>
    <w:rsid w:val="007F13A6"/>
    <w:rsid w:val="007F2064"/>
    <w:rsid w:val="00800F7C"/>
    <w:rsid w:val="00800F82"/>
    <w:rsid w:val="00803B55"/>
    <w:rsid w:val="00807EE4"/>
    <w:rsid w:val="00814EEE"/>
    <w:rsid w:val="00815E23"/>
    <w:rsid w:val="008222ED"/>
    <w:rsid w:val="00835CD6"/>
    <w:rsid w:val="008367A8"/>
    <w:rsid w:val="00837FAD"/>
    <w:rsid w:val="00841E41"/>
    <w:rsid w:val="00843CB6"/>
    <w:rsid w:val="0085530D"/>
    <w:rsid w:val="008560DF"/>
    <w:rsid w:val="00862580"/>
    <w:rsid w:val="00864CD7"/>
    <w:rsid w:val="00864D2C"/>
    <w:rsid w:val="008744AA"/>
    <w:rsid w:val="0088281C"/>
    <w:rsid w:val="00883F5B"/>
    <w:rsid w:val="00886F52"/>
    <w:rsid w:val="008A3436"/>
    <w:rsid w:val="008A3E05"/>
    <w:rsid w:val="008A7E5C"/>
    <w:rsid w:val="008B03A8"/>
    <w:rsid w:val="008B4205"/>
    <w:rsid w:val="008B5F1E"/>
    <w:rsid w:val="008B6866"/>
    <w:rsid w:val="008B6D9C"/>
    <w:rsid w:val="008B6F02"/>
    <w:rsid w:val="008C1E88"/>
    <w:rsid w:val="008C2EF9"/>
    <w:rsid w:val="008E4802"/>
    <w:rsid w:val="008F1A15"/>
    <w:rsid w:val="008F400C"/>
    <w:rsid w:val="008F7A81"/>
    <w:rsid w:val="00902466"/>
    <w:rsid w:val="00907DA4"/>
    <w:rsid w:val="00913A5F"/>
    <w:rsid w:val="009174B9"/>
    <w:rsid w:val="00924197"/>
    <w:rsid w:val="00925664"/>
    <w:rsid w:val="00930A9E"/>
    <w:rsid w:val="0093358F"/>
    <w:rsid w:val="00933B0F"/>
    <w:rsid w:val="00937F6D"/>
    <w:rsid w:val="009454A1"/>
    <w:rsid w:val="00947EDB"/>
    <w:rsid w:val="0095380E"/>
    <w:rsid w:val="0095623F"/>
    <w:rsid w:val="009630CD"/>
    <w:rsid w:val="0097215A"/>
    <w:rsid w:val="0098013C"/>
    <w:rsid w:val="00985401"/>
    <w:rsid w:val="009863EA"/>
    <w:rsid w:val="009907B7"/>
    <w:rsid w:val="00991325"/>
    <w:rsid w:val="009A1C93"/>
    <w:rsid w:val="009B29C2"/>
    <w:rsid w:val="009B634F"/>
    <w:rsid w:val="009C05E3"/>
    <w:rsid w:val="009C21C1"/>
    <w:rsid w:val="009C6BF7"/>
    <w:rsid w:val="009D0F5B"/>
    <w:rsid w:val="009E6ED7"/>
    <w:rsid w:val="009E729E"/>
    <w:rsid w:val="009E7EDD"/>
    <w:rsid w:val="009F05D5"/>
    <w:rsid w:val="009F1314"/>
    <w:rsid w:val="00A0499E"/>
    <w:rsid w:val="00A10F63"/>
    <w:rsid w:val="00A15444"/>
    <w:rsid w:val="00A16423"/>
    <w:rsid w:val="00A217A9"/>
    <w:rsid w:val="00A3274B"/>
    <w:rsid w:val="00A36FD4"/>
    <w:rsid w:val="00A433CC"/>
    <w:rsid w:val="00A43F83"/>
    <w:rsid w:val="00A50EDE"/>
    <w:rsid w:val="00A53A4E"/>
    <w:rsid w:val="00A549FF"/>
    <w:rsid w:val="00A552BB"/>
    <w:rsid w:val="00A575A6"/>
    <w:rsid w:val="00A62189"/>
    <w:rsid w:val="00A66CDF"/>
    <w:rsid w:val="00A70DE1"/>
    <w:rsid w:val="00A907FD"/>
    <w:rsid w:val="00A91DCF"/>
    <w:rsid w:val="00A9731B"/>
    <w:rsid w:val="00AA2E7F"/>
    <w:rsid w:val="00AA4786"/>
    <w:rsid w:val="00AA47C7"/>
    <w:rsid w:val="00AA59D8"/>
    <w:rsid w:val="00AB2887"/>
    <w:rsid w:val="00AB7708"/>
    <w:rsid w:val="00AC1488"/>
    <w:rsid w:val="00AC18E9"/>
    <w:rsid w:val="00AC4582"/>
    <w:rsid w:val="00AC7060"/>
    <w:rsid w:val="00AD22CE"/>
    <w:rsid w:val="00AD31B4"/>
    <w:rsid w:val="00AE5D80"/>
    <w:rsid w:val="00AF2D1F"/>
    <w:rsid w:val="00AF4736"/>
    <w:rsid w:val="00AF69F0"/>
    <w:rsid w:val="00B0253A"/>
    <w:rsid w:val="00B06457"/>
    <w:rsid w:val="00B11C18"/>
    <w:rsid w:val="00B20533"/>
    <w:rsid w:val="00B20B9D"/>
    <w:rsid w:val="00B21172"/>
    <w:rsid w:val="00B243D7"/>
    <w:rsid w:val="00B2546B"/>
    <w:rsid w:val="00B25E43"/>
    <w:rsid w:val="00B26965"/>
    <w:rsid w:val="00B30A19"/>
    <w:rsid w:val="00B41CE3"/>
    <w:rsid w:val="00B44C87"/>
    <w:rsid w:val="00B46345"/>
    <w:rsid w:val="00B46828"/>
    <w:rsid w:val="00B4691A"/>
    <w:rsid w:val="00B6246C"/>
    <w:rsid w:val="00B630CC"/>
    <w:rsid w:val="00B63269"/>
    <w:rsid w:val="00B64490"/>
    <w:rsid w:val="00B651AF"/>
    <w:rsid w:val="00B65369"/>
    <w:rsid w:val="00B7173E"/>
    <w:rsid w:val="00B72961"/>
    <w:rsid w:val="00B80B35"/>
    <w:rsid w:val="00B84D77"/>
    <w:rsid w:val="00B863E2"/>
    <w:rsid w:val="00B8687E"/>
    <w:rsid w:val="00B9168F"/>
    <w:rsid w:val="00B93986"/>
    <w:rsid w:val="00B95BFB"/>
    <w:rsid w:val="00B96163"/>
    <w:rsid w:val="00BA154A"/>
    <w:rsid w:val="00BA62EC"/>
    <w:rsid w:val="00BC5640"/>
    <w:rsid w:val="00BD76B4"/>
    <w:rsid w:val="00BD7F20"/>
    <w:rsid w:val="00BE160A"/>
    <w:rsid w:val="00BE690C"/>
    <w:rsid w:val="00C039BB"/>
    <w:rsid w:val="00C05DD9"/>
    <w:rsid w:val="00C164F6"/>
    <w:rsid w:val="00C23BE9"/>
    <w:rsid w:val="00C310CD"/>
    <w:rsid w:val="00C32294"/>
    <w:rsid w:val="00C371F7"/>
    <w:rsid w:val="00C4069B"/>
    <w:rsid w:val="00C437C3"/>
    <w:rsid w:val="00C50B2D"/>
    <w:rsid w:val="00C54DB7"/>
    <w:rsid w:val="00C56114"/>
    <w:rsid w:val="00C62ECC"/>
    <w:rsid w:val="00C63D18"/>
    <w:rsid w:val="00C70826"/>
    <w:rsid w:val="00C86859"/>
    <w:rsid w:val="00C94108"/>
    <w:rsid w:val="00CA72D1"/>
    <w:rsid w:val="00CB1694"/>
    <w:rsid w:val="00CC114E"/>
    <w:rsid w:val="00CC27D7"/>
    <w:rsid w:val="00CD3F9F"/>
    <w:rsid w:val="00CD5730"/>
    <w:rsid w:val="00CD6BAC"/>
    <w:rsid w:val="00CE14FE"/>
    <w:rsid w:val="00CE3077"/>
    <w:rsid w:val="00CE4B8C"/>
    <w:rsid w:val="00CF011F"/>
    <w:rsid w:val="00CF0D18"/>
    <w:rsid w:val="00D07712"/>
    <w:rsid w:val="00D07878"/>
    <w:rsid w:val="00D10F23"/>
    <w:rsid w:val="00D16B76"/>
    <w:rsid w:val="00D23A83"/>
    <w:rsid w:val="00D23C6F"/>
    <w:rsid w:val="00D24EA2"/>
    <w:rsid w:val="00D25EBB"/>
    <w:rsid w:val="00D3016A"/>
    <w:rsid w:val="00D35A9F"/>
    <w:rsid w:val="00D373EC"/>
    <w:rsid w:val="00D41FA9"/>
    <w:rsid w:val="00D510B8"/>
    <w:rsid w:val="00D555A4"/>
    <w:rsid w:val="00D557AA"/>
    <w:rsid w:val="00D61EC0"/>
    <w:rsid w:val="00D64D01"/>
    <w:rsid w:val="00D65473"/>
    <w:rsid w:val="00D66A8D"/>
    <w:rsid w:val="00D7071C"/>
    <w:rsid w:val="00D73A4D"/>
    <w:rsid w:val="00D777AA"/>
    <w:rsid w:val="00D91331"/>
    <w:rsid w:val="00D918BF"/>
    <w:rsid w:val="00D94C35"/>
    <w:rsid w:val="00DA22FB"/>
    <w:rsid w:val="00DA3146"/>
    <w:rsid w:val="00DB5E1D"/>
    <w:rsid w:val="00DC0F3C"/>
    <w:rsid w:val="00DC55A4"/>
    <w:rsid w:val="00DD3812"/>
    <w:rsid w:val="00DE205C"/>
    <w:rsid w:val="00DF3852"/>
    <w:rsid w:val="00DF3D67"/>
    <w:rsid w:val="00DF42ED"/>
    <w:rsid w:val="00E01CE8"/>
    <w:rsid w:val="00E02F22"/>
    <w:rsid w:val="00E27D8F"/>
    <w:rsid w:val="00E34B8E"/>
    <w:rsid w:val="00E41D69"/>
    <w:rsid w:val="00E43201"/>
    <w:rsid w:val="00E46841"/>
    <w:rsid w:val="00E51295"/>
    <w:rsid w:val="00E533CE"/>
    <w:rsid w:val="00E6388F"/>
    <w:rsid w:val="00E7307B"/>
    <w:rsid w:val="00E772D4"/>
    <w:rsid w:val="00E80542"/>
    <w:rsid w:val="00E813CE"/>
    <w:rsid w:val="00E8693F"/>
    <w:rsid w:val="00E93653"/>
    <w:rsid w:val="00E95AB3"/>
    <w:rsid w:val="00E9620D"/>
    <w:rsid w:val="00EA79BC"/>
    <w:rsid w:val="00EB73C5"/>
    <w:rsid w:val="00EC0C24"/>
    <w:rsid w:val="00EC242D"/>
    <w:rsid w:val="00EC4933"/>
    <w:rsid w:val="00EC579E"/>
    <w:rsid w:val="00EC7EEC"/>
    <w:rsid w:val="00F05A02"/>
    <w:rsid w:val="00F07824"/>
    <w:rsid w:val="00F1126B"/>
    <w:rsid w:val="00F118EB"/>
    <w:rsid w:val="00F11A18"/>
    <w:rsid w:val="00F240D4"/>
    <w:rsid w:val="00F27ACC"/>
    <w:rsid w:val="00F30CC7"/>
    <w:rsid w:val="00F37F6B"/>
    <w:rsid w:val="00F40B51"/>
    <w:rsid w:val="00F40ECC"/>
    <w:rsid w:val="00F4181C"/>
    <w:rsid w:val="00F46A78"/>
    <w:rsid w:val="00F53862"/>
    <w:rsid w:val="00F605AF"/>
    <w:rsid w:val="00F71CB5"/>
    <w:rsid w:val="00F735FF"/>
    <w:rsid w:val="00F75741"/>
    <w:rsid w:val="00F8080B"/>
    <w:rsid w:val="00F824B6"/>
    <w:rsid w:val="00F87CDF"/>
    <w:rsid w:val="00F910A5"/>
    <w:rsid w:val="00F93ED5"/>
    <w:rsid w:val="00FA5492"/>
    <w:rsid w:val="00FA68CA"/>
    <w:rsid w:val="00FB168B"/>
    <w:rsid w:val="00FB26E3"/>
    <w:rsid w:val="00FC1E57"/>
    <w:rsid w:val="00FC70CA"/>
    <w:rsid w:val="00FC7CD2"/>
    <w:rsid w:val="00FD01CB"/>
    <w:rsid w:val="00FD06AC"/>
    <w:rsid w:val="00FD51C9"/>
    <w:rsid w:val="00FD6B34"/>
    <w:rsid w:val="00FD79EB"/>
    <w:rsid w:val="00FE184F"/>
    <w:rsid w:val="00FE44EA"/>
    <w:rsid w:val="00FE644E"/>
    <w:rsid w:val="00FF26B7"/>
    <w:rsid w:val="00FF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2"/>
    <o:shapelayout v:ext="edit">
      <o:idmap v:ext="edit" data="1"/>
    </o:shapelayout>
  </w:shapeDefaults>
  <w:decimalSymbol w:val="."/>
  <w:listSeparator w:val=","/>
  <w14:docId w14:val="24C0CA04"/>
  <w15:docId w15:val="{30DA1BC0-7C8C-4267-9268-6695839FE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1CFD"/>
    <w:pPr>
      <w:ind w:left="720"/>
      <w:contextualSpacing/>
    </w:pPr>
  </w:style>
  <w:style w:type="character" w:customStyle="1" w:styleId="locality">
    <w:name w:val="locality"/>
    <w:basedOn w:val="DefaultParagraphFont"/>
    <w:rsid w:val="00AC4582"/>
  </w:style>
  <w:style w:type="character" w:customStyle="1" w:styleId="state">
    <w:name w:val="state"/>
    <w:basedOn w:val="DefaultParagraphFont"/>
    <w:rsid w:val="00AC4582"/>
  </w:style>
  <w:style w:type="character" w:customStyle="1" w:styleId="postal-code">
    <w:name w:val="postal-code"/>
    <w:basedOn w:val="DefaultParagraphFont"/>
    <w:rsid w:val="00AC4582"/>
  </w:style>
  <w:style w:type="character" w:styleId="CommentReference">
    <w:name w:val="annotation reference"/>
    <w:basedOn w:val="DefaultParagraphFont"/>
    <w:uiPriority w:val="99"/>
    <w:semiHidden/>
    <w:unhideWhenUsed/>
    <w:rsid w:val="007D4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8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8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8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BB6F6-6F1B-4B24-8A9E-4E50914FB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Aazam</dc:creator>
  <cp:keywords/>
  <dc:description/>
  <cp:lastModifiedBy>Cynthia McKoy</cp:lastModifiedBy>
  <cp:revision>16</cp:revision>
  <cp:lastPrinted>2020-07-10T13:02:00Z</cp:lastPrinted>
  <dcterms:created xsi:type="dcterms:W3CDTF">2020-05-11T14:17:00Z</dcterms:created>
  <dcterms:modified xsi:type="dcterms:W3CDTF">2020-07-20T13:02:00Z</dcterms:modified>
</cp:coreProperties>
</file>